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C5F2AD" w14:textId="2C7D02CD" w:rsidR="00ED6471" w:rsidRPr="00026A0E" w:rsidRDefault="001C4BAF">
      <w:pPr>
        <w:rPr>
          <w:b/>
          <w:bCs/>
        </w:rPr>
      </w:pPr>
      <w:r w:rsidRPr="00026A0E">
        <w:rPr>
          <w:b/>
          <w:bCs/>
        </w:rPr>
        <w:t xml:space="preserve">Workstation setup </w:t>
      </w:r>
    </w:p>
    <w:p w14:paraId="52E15022" w14:textId="3BF8051E" w:rsidR="001C4BAF" w:rsidRDefault="001C4BAF" w:rsidP="001C4BAF">
      <w:r>
        <w:t xml:space="preserve">1. Install Linux Debian on the workstation </w:t>
      </w:r>
    </w:p>
    <w:p w14:paraId="3B8B3B97" w14:textId="28B83864" w:rsidR="001C4BAF" w:rsidRDefault="001C4BAF" w:rsidP="001C4BAF">
      <w:r>
        <w:t xml:space="preserve">2. Instal cds-workstation, follow the guide from the setup of the cds </w:t>
      </w:r>
    </w:p>
    <w:p w14:paraId="2C3CD1B1" w14:textId="327AC732" w:rsidR="001C4BAF" w:rsidRDefault="001C4BAF" w:rsidP="001C4BAF">
      <w:r>
        <w:t>3. On the cds realtime PC install open ssh using</w:t>
      </w:r>
    </w:p>
    <w:p w14:paraId="2B38A8D9" w14:textId="1D2A021F" w:rsidR="001C4BAF" w:rsidRDefault="001C4BAF" w:rsidP="001C4BAF">
      <w:r>
        <w:t>$ sudo apt update</w:t>
      </w:r>
    </w:p>
    <w:p w14:paraId="2D13E0F3" w14:textId="1B42D8C7" w:rsidR="001C4BAF" w:rsidRDefault="001C4BAF" w:rsidP="001C4BAF">
      <w:r w:rsidRPr="001C4BAF">
        <w:t>$ sudo apt install openssh-server</w:t>
      </w:r>
    </w:p>
    <w:p w14:paraId="6E8300C3" w14:textId="6EB32386" w:rsidR="001C4BAF" w:rsidRDefault="001C4BAF" w:rsidP="001C4BAF">
      <w:r>
        <w:t xml:space="preserve">4. on the workstation install </w:t>
      </w:r>
      <w:r w:rsidRPr="001C4BAF">
        <w:t>openssh-client</w:t>
      </w:r>
    </w:p>
    <w:p w14:paraId="2466D45B" w14:textId="77777777" w:rsidR="001C4BAF" w:rsidRDefault="001C4BAF" w:rsidP="001C4BAF">
      <w:r>
        <w:t>$ sudo apt update</w:t>
      </w:r>
    </w:p>
    <w:p w14:paraId="7F143F6A" w14:textId="41640FE8" w:rsidR="001C4BAF" w:rsidRDefault="001C4BAF" w:rsidP="001C4BAF">
      <w:r>
        <w:t>$</w:t>
      </w:r>
      <w:r w:rsidRPr="001C4BAF">
        <w:t>sudo apt-get install openssh-client</w:t>
      </w:r>
    </w:p>
    <w:p w14:paraId="2ACE96B4" w14:textId="20E94482" w:rsidR="001C4BAF" w:rsidRDefault="001C4BAF" w:rsidP="001C4BAF">
      <w:r>
        <w:t xml:space="preserve">5. on the workstation go to applications&gt;settings&gt;Advanced network configuration </w:t>
      </w:r>
    </w:p>
    <w:p w14:paraId="36C2FF10" w14:textId="44EA9020" w:rsidR="001C4BAF" w:rsidRDefault="001C4BAF" w:rsidP="001C4BAF">
      <w:r>
        <w:t xml:space="preserve">Then </w:t>
      </w:r>
    </w:p>
    <w:p w14:paraId="062CA212" w14:textId="6D59E889" w:rsidR="001C4BAF" w:rsidRDefault="001C4BAF" w:rsidP="001C4BAF">
      <w:r>
        <w:t xml:space="preserve">Ethernet&gt; Wired connection1&gt; IPv4 settings </w:t>
      </w:r>
    </w:p>
    <w:p w14:paraId="2D3AC988" w14:textId="3428C769" w:rsidR="001C4BAF" w:rsidRDefault="001C4BAF" w:rsidP="001C4BAF">
      <w:r>
        <w:t xml:space="preserve">Method: Manual </w:t>
      </w:r>
    </w:p>
    <w:p w14:paraId="1B76E1F6" w14:textId="2FF5E0E8" w:rsidR="001C4BAF" w:rsidRDefault="001C4BAF" w:rsidP="001C4BAF">
      <w:r>
        <w:t xml:space="preserve">Addresses: add </w:t>
      </w:r>
    </w:p>
    <w:p w14:paraId="79F20A3C" w14:textId="0368BCF8" w:rsidR="001C4BAF" w:rsidRDefault="001C4BAF" w:rsidP="001C4BAF">
      <w:r>
        <w:t>Address: 192.168.1.1 netmask 24 gateway 192.168.1.1</w:t>
      </w:r>
    </w:p>
    <w:p w14:paraId="6426363B" w14:textId="75A7F5D6" w:rsidR="001C4BAF" w:rsidRDefault="001C4BAF" w:rsidP="001C4BAF">
      <w:r>
        <w:t xml:space="preserve">Save </w:t>
      </w:r>
    </w:p>
    <w:p w14:paraId="0E8CDF6B" w14:textId="65F67435" w:rsidR="001C4BAF" w:rsidRDefault="001C4BAF" w:rsidP="001C4BAF">
      <w:r>
        <w:t xml:space="preserve">6. on the CDS PC go to applications&gt;settings&gt;Advanced network configuration </w:t>
      </w:r>
    </w:p>
    <w:p w14:paraId="4D63BB13" w14:textId="77777777" w:rsidR="001C4BAF" w:rsidRDefault="001C4BAF" w:rsidP="001C4BAF">
      <w:r>
        <w:t xml:space="preserve">Then </w:t>
      </w:r>
    </w:p>
    <w:p w14:paraId="060CB261" w14:textId="77777777" w:rsidR="001C4BAF" w:rsidRDefault="001C4BAF" w:rsidP="001C4BAF">
      <w:r>
        <w:t xml:space="preserve">Ethernet&gt; Wired connection1&gt; IPv4 settings </w:t>
      </w:r>
    </w:p>
    <w:p w14:paraId="3023EAFC" w14:textId="77777777" w:rsidR="001C4BAF" w:rsidRDefault="001C4BAF" w:rsidP="001C4BAF">
      <w:r>
        <w:t xml:space="preserve">Method: Manual </w:t>
      </w:r>
    </w:p>
    <w:p w14:paraId="6CFAA4C7" w14:textId="77777777" w:rsidR="001C4BAF" w:rsidRDefault="001C4BAF" w:rsidP="001C4BAF">
      <w:r>
        <w:t xml:space="preserve">Addresses : add </w:t>
      </w:r>
    </w:p>
    <w:p w14:paraId="66906153" w14:textId="5A707D74" w:rsidR="001C4BAF" w:rsidRDefault="001C4BAF" w:rsidP="001C4BAF">
      <w:r>
        <w:t>Address</w:t>
      </w:r>
      <w:r w:rsidRPr="001C4BAF">
        <w:t>: 192.168.1.2</w:t>
      </w:r>
      <w:r>
        <w:t xml:space="preserve"> netmask 24 gateway 192.168.1.1</w:t>
      </w:r>
    </w:p>
    <w:p w14:paraId="4BF290E2" w14:textId="05DCABD5" w:rsidR="001C4BAF" w:rsidRDefault="001C4BAF" w:rsidP="001C4BAF">
      <w:r>
        <w:t xml:space="preserve">Save </w:t>
      </w:r>
    </w:p>
    <w:p w14:paraId="35803367" w14:textId="10B84F07" w:rsidR="00C84E5E" w:rsidRDefault="00C84E5E" w:rsidP="00C84E5E">
      <w:r>
        <w:t xml:space="preserve">7. form the workstation check if you have access to the CDS </w:t>
      </w:r>
    </w:p>
    <w:p w14:paraId="1240B7FC" w14:textId="77777777" w:rsidR="00C84E5E" w:rsidRDefault="00C84E5E" w:rsidP="00C84E5E">
      <w:r>
        <w:t>$ ping 192.168.1.2</w:t>
      </w:r>
    </w:p>
    <w:p w14:paraId="57DEEF8D" w14:textId="77777777" w:rsidR="00C84E5E" w:rsidRDefault="00C84E5E" w:rsidP="00C84E5E">
      <w:r>
        <w:t xml:space="preserve">And from the CDS to workstation </w:t>
      </w:r>
    </w:p>
    <w:p w14:paraId="1E98C61F" w14:textId="77777777" w:rsidR="00C84E5E" w:rsidRDefault="00C84E5E" w:rsidP="00C84E5E">
      <w:r>
        <w:t>$ ping 192.168.1.2</w:t>
      </w:r>
    </w:p>
    <w:p w14:paraId="699DA26A" w14:textId="2163CCA6" w:rsidR="001C4BAF" w:rsidRDefault="00C84E5E" w:rsidP="001C4BAF">
      <w:r>
        <w:t>8</w:t>
      </w:r>
      <w:r w:rsidR="001C4BAF">
        <w:t xml:space="preserve">. </w:t>
      </w:r>
      <w:r w:rsidR="00026A0E">
        <w:t>t</w:t>
      </w:r>
      <w:r w:rsidR="001C4BAF">
        <w:t>o enable wifi internet access at the same time with the local Ethernet access on the workstation</w:t>
      </w:r>
    </w:p>
    <w:p w14:paraId="4429D4AD" w14:textId="77777777" w:rsidR="00893167" w:rsidRDefault="001C4BAF" w:rsidP="001C4BAF">
      <w:r>
        <w:t xml:space="preserve">$ sudo ip route </w:t>
      </w:r>
      <w:r w:rsidR="00893167">
        <w:t xml:space="preserve">add 192.168.1.0/24 via 192.168.1.1 dev enp0s31f6 </w:t>
      </w:r>
    </w:p>
    <w:p w14:paraId="4ADA40AC" w14:textId="180E0D01" w:rsidR="00893167" w:rsidRDefault="001C4BAF" w:rsidP="00893167">
      <w:r>
        <w:t xml:space="preserve"> </w:t>
      </w:r>
      <w:r w:rsidR="00893167">
        <w:t xml:space="preserve">$ sudo ip route del default </w:t>
      </w:r>
    </w:p>
    <w:p w14:paraId="57F482D3" w14:textId="50AC21EA" w:rsidR="001C4BAF" w:rsidRDefault="00893167" w:rsidP="001C4BAF">
      <w:r>
        <w:t xml:space="preserve">Where enp0s31f6 is the name of the ethernet device, to check the name in your system use </w:t>
      </w:r>
    </w:p>
    <w:p w14:paraId="769DE3CC" w14:textId="7893AD28" w:rsidR="00893167" w:rsidRDefault="00893167" w:rsidP="001C4BAF">
      <w:r>
        <w:lastRenderedPageBreak/>
        <w:t xml:space="preserve">$ ip link show </w:t>
      </w:r>
    </w:p>
    <w:p w14:paraId="5466D795" w14:textId="07926AE0" w:rsidR="00026A0E" w:rsidRDefault="00026A0E" w:rsidP="001C4BAF">
      <w:r>
        <w:t xml:space="preserve">Now the workstation should have internet access via the wifi and LAN access to the CDS via the ethernet </w:t>
      </w:r>
    </w:p>
    <w:p w14:paraId="171AB5EB" w14:textId="62943B83" w:rsidR="00C84E5E" w:rsidRDefault="005B2176" w:rsidP="001C4BAF">
      <w:r>
        <w:t>9. check if you can ssh to cds</w:t>
      </w:r>
    </w:p>
    <w:p w14:paraId="6BBBE8C7" w14:textId="6B2ED435" w:rsidR="005B2176" w:rsidRDefault="005B2176" w:rsidP="001C4BAF">
      <w:r>
        <w:t xml:space="preserve">$ ssh </w:t>
      </w:r>
      <w:hyperlink r:id="rId5" w:history="1">
        <w:r w:rsidRPr="00166AFA">
          <w:t>controls@192.168.1.2</w:t>
        </w:r>
      </w:hyperlink>
    </w:p>
    <w:p w14:paraId="1B8C86DA" w14:textId="20A0F049" w:rsidR="005B2176" w:rsidRDefault="007C750E" w:rsidP="001C4BAF">
      <w:r>
        <w:t>10. mount the cds folder to the workstation using sshfs</w:t>
      </w:r>
      <w:r w:rsidR="00063EBD">
        <w:t xml:space="preserve">, this means we can see the files in the cds as </w:t>
      </w:r>
      <w:r w:rsidR="00F97393">
        <w:t>local files on the workstation</w:t>
      </w:r>
    </w:p>
    <w:p w14:paraId="017EA4BA" w14:textId="22D1DD0F" w:rsidR="0040221D" w:rsidRDefault="0040221D" w:rsidP="001C4BAF">
      <w:r>
        <w:t xml:space="preserve">If not installed </w:t>
      </w:r>
    </w:p>
    <w:p w14:paraId="681A5B3E" w14:textId="3C4600BC" w:rsidR="0040221D" w:rsidRDefault="0040221D" w:rsidP="001C4BAF">
      <w:r>
        <w:t xml:space="preserve">$ sudo apt update </w:t>
      </w:r>
    </w:p>
    <w:p w14:paraId="50A674EE" w14:textId="2B170931" w:rsidR="0040221D" w:rsidRDefault="0040221D" w:rsidP="0040221D">
      <w:r>
        <w:t xml:space="preserve">$ </w:t>
      </w:r>
      <w:r w:rsidRPr="0040221D">
        <w:t>sudo apt install sshfs</w:t>
      </w:r>
    </w:p>
    <w:p w14:paraId="2DC86615" w14:textId="27E8F7F4" w:rsidR="0040221D" w:rsidRDefault="0011765E" w:rsidP="0040221D">
      <w:r>
        <w:t xml:space="preserve">Then </w:t>
      </w:r>
    </w:p>
    <w:p w14:paraId="4B6DA0EF" w14:textId="70283FC6" w:rsidR="001E35A7" w:rsidRDefault="001E35A7" w:rsidP="0040221D">
      <w:r>
        <w:t xml:space="preserve">$ sudo mkdir /opt/rtcds </w:t>
      </w:r>
    </w:p>
    <w:p w14:paraId="53238697" w14:textId="0B7B98B3" w:rsidR="001E35A7" w:rsidRDefault="001E35A7" w:rsidP="0040221D">
      <w:r>
        <w:t xml:space="preserve">$ sshfs -o allow_other </w:t>
      </w:r>
      <w:r w:rsidR="006A0819">
        <w:t>controls@192.168.1.2:/opt/rtcds /opt/rtcds</w:t>
      </w:r>
    </w:p>
    <w:p w14:paraId="1F774D7B" w14:textId="07106ED6" w:rsidR="001E35A7" w:rsidRDefault="00063EBD" w:rsidP="0040221D">
      <w:r>
        <w:t xml:space="preserve">Check if the files form the cds can be seen on the workstation </w:t>
      </w:r>
    </w:p>
    <w:p w14:paraId="1C78A93D" w14:textId="64B0F339" w:rsidR="00A87F7F" w:rsidRDefault="00A87F7F" w:rsidP="0040221D">
      <w:r>
        <w:t xml:space="preserve">$ cd /opt/rtcds </w:t>
      </w:r>
    </w:p>
    <w:p w14:paraId="736FBF66" w14:textId="771A8F04" w:rsidR="00A87F7F" w:rsidRDefault="00A87F7F" w:rsidP="0040221D">
      <w:r>
        <w:t xml:space="preserve">$ ls -l </w:t>
      </w:r>
    </w:p>
    <w:p w14:paraId="50ED738E" w14:textId="34D2B2EE" w:rsidR="00A87F7F" w:rsidRDefault="004E4261" w:rsidP="0040221D">
      <w:r>
        <w:t xml:space="preserve">11. run iop model on the cds and check the medm screen from the workstation </w:t>
      </w:r>
    </w:p>
    <w:p w14:paraId="1227363F" w14:textId="52B481E2" w:rsidR="004E4261" w:rsidRDefault="002C1CAB" w:rsidP="0040221D">
      <w:r>
        <w:t xml:space="preserve">In the workstation </w:t>
      </w:r>
    </w:p>
    <w:p w14:paraId="71E78E1F" w14:textId="77E6AB26" w:rsidR="002C1CAB" w:rsidRDefault="002C1CAB" w:rsidP="0040221D">
      <w:r>
        <w:t>$ cd /opt/rtcds/uwa/u2/medm/u2iop</w:t>
      </w:r>
    </w:p>
    <w:p w14:paraId="6740B80E" w14:textId="347C3DE2" w:rsidR="002C1CAB" w:rsidRDefault="002C1CAB" w:rsidP="0040221D">
      <w:r>
        <w:t xml:space="preserve">$ medm U2IOP_GDS_TP.adl </w:t>
      </w:r>
    </w:p>
    <w:p w14:paraId="1D5EC4FF" w14:textId="4C93B3F2" w:rsidR="002C1CAB" w:rsidRDefault="00354D90" w:rsidP="0040221D">
      <w:r>
        <w:t xml:space="preserve">You should be able to see the screen and check the ADC/DAC </w:t>
      </w:r>
    </w:p>
    <w:p w14:paraId="3EB1B197" w14:textId="6707CD01" w:rsidR="00EE14D7" w:rsidRDefault="006F5EBB" w:rsidP="00EE14D7">
      <w:r>
        <w:t>12. check ndscope</w:t>
      </w:r>
      <w:r w:rsidR="00EE14D7">
        <w:t xml:space="preserve">, in the workstation </w:t>
      </w:r>
    </w:p>
    <w:p w14:paraId="155994DD" w14:textId="38959B76" w:rsidR="006F5EBB" w:rsidRDefault="006F5EBB" w:rsidP="0040221D">
      <w:r>
        <w:t>$ NDSSERVER=</w:t>
      </w:r>
      <w:r w:rsidR="00EF2622">
        <w:t xml:space="preserve">192.168.1.2:8088 ndscope </w:t>
      </w:r>
    </w:p>
    <w:p w14:paraId="66BE7F67" w14:textId="77777777" w:rsidR="00EE14D7" w:rsidRDefault="00EE14D7" w:rsidP="00EE14D7">
      <w:r>
        <w:t xml:space="preserve">13. check foton, In the workstation </w:t>
      </w:r>
    </w:p>
    <w:p w14:paraId="0DB67129" w14:textId="38F5A5BD" w:rsidR="00EE14D7" w:rsidRDefault="00EE14D7" w:rsidP="0040221D">
      <w:r>
        <w:t xml:space="preserve">$ foton </w:t>
      </w:r>
    </w:p>
    <w:p w14:paraId="42E4176E" w14:textId="7C0100AA" w:rsidR="00EE14D7" w:rsidRDefault="00085B8A" w:rsidP="0040221D">
      <w:r>
        <w:t xml:space="preserve">Navigate to </w:t>
      </w:r>
    </w:p>
    <w:p w14:paraId="4D8386C6" w14:textId="39A43CBE" w:rsidR="00256160" w:rsidRDefault="00256160" w:rsidP="0040221D">
      <w:r>
        <w:t xml:space="preserve">opt/rtcds/uwa/u2/chans </w:t>
      </w:r>
    </w:p>
    <w:p w14:paraId="6CBB0D07" w14:textId="7B0DBD51" w:rsidR="00256160" w:rsidRDefault="0025071B" w:rsidP="0040221D">
      <w:r>
        <w:t xml:space="preserve">select U2TST.txt (assuming youhave this model built in the cds and running, if not then build and run it before this  step). </w:t>
      </w:r>
    </w:p>
    <w:p w14:paraId="5924B639" w14:textId="23EDBD11" w:rsidR="0025071B" w:rsidRDefault="0053747D" w:rsidP="0040221D">
      <w:r>
        <w:t xml:space="preserve">File&gt; uncheck the readonly </w:t>
      </w:r>
    </w:p>
    <w:p w14:paraId="727AEF2B" w14:textId="6E5A9161" w:rsidR="0053747D" w:rsidRDefault="0053747D" w:rsidP="0040221D">
      <w:r>
        <w:t xml:space="preserve">Click on the first check box from selection </w:t>
      </w:r>
      <w:r w:rsidR="00B47F58">
        <w:t xml:space="preserve">panel </w:t>
      </w:r>
    </w:p>
    <w:p w14:paraId="6368F7DD" w14:textId="5FAA1FD6" w:rsidR="00B47F58" w:rsidRDefault="00B47F58" w:rsidP="0040221D">
      <w:r>
        <w:t xml:space="preserve">From design panel click on gain </w:t>
      </w:r>
    </w:p>
    <w:p w14:paraId="1C943ED8" w14:textId="0B6F1057" w:rsidR="00B47F58" w:rsidRDefault="00B47F58" w:rsidP="0040221D">
      <w:r>
        <w:lastRenderedPageBreak/>
        <w:t xml:space="preserve">Use unity gain </w:t>
      </w:r>
    </w:p>
    <w:p w14:paraId="3ED27DCC" w14:textId="175E301A" w:rsidR="00B47F58" w:rsidRDefault="00017DF0" w:rsidP="0040221D">
      <w:r>
        <w:t xml:space="preserve">In the text box in the selection panel type unitgain </w:t>
      </w:r>
    </w:p>
    <w:p w14:paraId="136802C8" w14:textId="5AE0C3D0" w:rsidR="00017DF0" w:rsidRDefault="003F67D4" w:rsidP="0040221D">
      <w:r>
        <w:t xml:space="preserve">Save </w:t>
      </w:r>
    </w:p>
    <w:p w14:paraId="7BC4F4C1" w14:textId="7FC77572" w:rsidR="003F67D4" w:rsidRDefault="003F67D4" w:rsidP="0040221D">
      <w:r>
        <w:t xml:space="preserve">Now open the filter medm sctreen </w:t>
      </w:r>
    </w:p>
    <w:p w14:paraId="783FA1A2" w14:textId="048F0D54" w:rsidR="003F67D4" w:rsidRDefault="003F67D4" w:rsidP="003F67D4">
      <w:r>
        <w:t xml:space="preserve">$ cd /opt/rtcds/uwa/u2/medm/u2tst </w:t>
      </w:r>
    </w:p>
    <w:p w14:paraId="7EFF0D41" w14:textId="1C1FBC59" w:rsidR="003F67D4" w:rsidRDefault="003F67D4" w:rsidP="003F67D4">
      <w:r>
        <w:t>$ medm U2TST_FM0</w:t>
      </w:r>
      <w:r w:rsidR="004E530C">
        <w:t xml:space="preserve">.adl </w:t>
      </w:r>
    </w:p>
    <w:p w14:paraId="088962A0" w14:textId="3779CCE5" w:rsidR="004E530C" w:rsidRDefault="007B50C8" w:rsidP="003F67D4">
      <w:r>
        <w:t xml:space="preserve">Run and engage the first filter (FM1), it should light both leds </w:t>
      </w:r>
      <w:r w:rsidR="006B2B96">
        <w:t xml:space="preserve">in green. </w:t>
      </w:r>
    </w:p>
    <w:p w14:paraId="56B63905" w14:textId="0012C924" w:rsidR="001D2283" w:rsidRDefault="001D2283" w:rsidP="003F67D4">
      <w:r>
        <w:t xml:space="preserve">14. to setup diaggui </w:t>
      </w:r>
    </w:p>
    <w:p w14:paraId="6BBB1935" w14:textId="2A3BE618" w:rsidR="001D2283" w:rsidRDefault="001D2283" w:rsidP="003F67D4">
      <w:r>
        <w:t xml:space="preserve">On the cds front end </w:t>
      </w:r>
    </w:p>
    <w:p w14:paraId="56F6FB29" w14:textId="2D7EACF4" w:rsidR="001D2283" w:rsidRDefault="00D56557" w:rsidP="003F67D4">
      <w:r>
        <w:t xml:space="preserve">$ sudo nano /etc/hosts </w:t>
      </w:r>
    </w:p>
    <w:p w14:paraId="6FBDE410" w14:textId="34AF4CB1" w:rsidR="00D56557" w:rsidRDefault="00D56557" w:rsidP="003F67D4">
      <w:r>
        <w:t>Comment any line 127</w:t>
      </w:r>
      <w:r w:rsidR="00502924">
        <w:t>.0.0.1</w:t>
      </w:r>
    </w:p>
    <w:p w14:paraId="441DF014" w14:textId="0875ED1F" w:rsidR="00502924" w:rsidRDefault="00502924" w:rsidP="003F67D4">
      <w:r>
        <w:t xml:space="preserve">Add the line </w:t>
      </w:r>
    </w:p>
    <w:p w14:paraId="2F1661DB" w14:textId="5AD40210" w:rsidR="00502924" w:rsidRDefault="00502924" w:rsidP="003F67D4">
      <w:r>
        <w:t>192.168.1.2</w:t>
      </w:r>
      <w:r>
        <w:tab/>
        <w:t xml:space="preserve">u2fe1 </w:t>
      </w:r>
    </w:p>
    <w:p w14:paraId="1260080A" w14:textId="4971A24A" w:rsidR="00502924" w:rsidRDefault="00502924" w:rsidP="003F67D4">
      <w:r>
        <w:t xml:space="preserve">Where u2fe1 is the name of the front end computer </w:t>
      </w:r>
    </w:p>
    <w:p w14:paraId="276BBE5C" w14:textId="6B23BB00" w:rsidR="00502924" w:rsidRDefault="00F373D9" w:rsidP="003F67D4">
      <w:r>
        <w:t xml:space="preserve">On the workstation call the diaggui using </w:t>
      </w:r>
    </w:p>
    <w:p w14:paraId="54C9EF5A" w14:textId="4C358324" w:rsidR="00F373D9" w:rsidRDefault="00F373D9" w:rsidP="003F67D4">
      <w:r>
        <w:t>$ NDSSERVER=</w:t>
      </w:r>
      <w:r w:rsidR="003C53C2">
        <w:t>192.168.1.2:8088 LIGO_RT_BCAST=192.168.1.2</w:t>
      </w:r>
      <w:r w:rsidR="00204167">
        <w:t xml:space="preserve"> diaggui -v</w:t>
      </w:r>
    </w:p>
    <w:p w14:paraId="544CE9AB" w14:textId="77777777" w:rsidR="00F373D9" w:rsidRDefault="00F373D9" w:rsidP="003F67D4"/>
    <w:p w14:paraId="43A2C656" w14:textId="77777777" w:rsidR="006B2B96" w:rsidRDefault="006B2B96" w:rsidP="003F67D4"/>
    <w:p w14:paraId="21F18B14" w14:textId="77777777" w:rsidR="003F67D4" w:rsidRDefault="003F67D4" w:rsidP="0040221D"/>
    <w:p w14:paraId="6F4E80D7" w14:textId="77777777" w:rsidR="00017DF0" w:rsidRPr="0040221D" w:rsidRDefault="00017DF0" w:rsidP="0040221D"/>
    <w:p w14:paraId="1D34960F" w14:textId="77777777" w:rsidR="0040221D" w:rsidRDefault="0040221D" w:rsidP="001C4BAF"/>
    <w:p w14:paraId="71D05E6A" w14:textId="77777777" w:rsidR="00C84E5E" w:rsidRDefault="00C84E5E" w:rsidP="001C4BAF"/>
    <w:p w14:paraId="3C0D6E5D" w14:textId="77777777" w:rsidR="00893167" w:rsidRDefault="00893167" w:rsidP="001C4BAF"/>
    <w:p w14:paraId="43F83DF1" w14:textId="77777777" w:rsidR="001C4BAF" w:rsidRDefault="001C4BAF" w:rsidP="001C4BAF"/>
    <w:p w14:paraId="478F12B8" w14:textId="77777777" w:rsidR="001C4BAF" w:rsidRDefault="001C4BAF" w:rsidP="001C4BAF"/>
    <w:p w14:paraId="624F4D4F" w14:textId="77777777" w:rsidR="001C4BAF" w:rsidRPr="001C4BAF" w:rsidRDefault="001C4BAF" w:rsidP="001C4BAF"/>
    <w:p w14:paraId="78FEC90F" w14:textId="77777777" w:rsidR="001C4BAF" w:rsidRDefault="001C4BAF" w:rsidP="001C4BAF">
      <w:pPr>
        <w:pStyle w:val="NormalWeb"/>
        <w:rPr>
          <w:rStyle w:val="HTMLCode"/>
          <w:color w:val="404040"/>
          <w:sz w:val="24"/>
          <w:szCs w:val="24"/>
          <w:shd w:val="clear" w:color="auto" w:fill="F7F7F7"/>
        </w:rPr>
      </w:pPr>
    </w:p>
    <w:p w14:paraId="170CE90C" w14:textId="77777777" w:rsidR="001C4BAF" w:rsidRDefault="001C4BAF" w:rsidP="001C4BAF">
      <w:pPr>
        <w:pStyle w:val="NormalWeb"/>
        <w:rPr>
          <w:rFonts w:ascii="Roboto" w:hAnsi="Roboto"/>
          <w:color w:val="404040"/>
        </w:rPr>
      </w:pPr>
    </w:p>
    <w:p w14:paraId="176AED3F" w14:textId="77777777" w:rsidR="001C4BAF" w:rsidRPr="001C4BAF" w:rsidRDefault="001C4BAF" w:rsidP="001C4BAF"/>
    <w:sectPr w:rsidR="001C4BAF" w:rsidRPr="001C4B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1A26B7"/>
    <w:multiLevelType w:val="hybridMultilevel"/>
    <w:tmpl w:val="AC327D4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0NDQ2NzY1szAxtDBT0lEKTi0uzszPAykwqgUAOognRiwAAAA="/>
  </w:docVars>
  <w:rsids>
    <w:rsidRoot w:val="001C4BAF"/>
    <w:rsid w:val="00017DF0"/>
    <w:rsid w:val="00026A0E"/>
    <w:rsid w:val="00063EBD"/>
    <w:rsid w:val="00085B8A"/>
    <w:rsid w:val="0011765E"/>
    <w:rsid w:val="00166AFA"/>
    <w:rsid w:val="001C4BAF"/>
    <w:rsid w:val="001D2283"/>
    <w:rsid w:val="001E35A7"/>
    <w:rsid w:val="00204167"/>
    <w:rsid w:val="0025071B"/>
    <w:rsid w:val="00256160"/>
    <w:rsid w:val="002C1CAB"/>
    <w:rsid w:val="00354D90"/>
    <w:rsid w:val="003C53C2"/>
    <w:rsid w:val="003F67D4"/>
    <w:rsid w:val="0040221D"/>
    <w:rsid w:val="004E4261"/>
    <w:rsid w:val="004E530C"/>
    <w:rsid w:val="00502924"/>
    <w:rsid w:val="0053747D"/>
    <w:rsid w:val="005B2176"/>
    <w:rsid w:val="006278AE"/>
    <w:rsid w:val="006A0819"/>
    <w:rsid w:val="006B2B96"/>
    <w:rsid w:val="006F5EBB"/>
    <w:rsid w:val="007B50C8"/>
    <w:rsid w:val="007C750E"/>
    <w:rsid w:val="00893167"/>
    <w:rsid w:val="00A87F7F"/>
    <w:rsid w:val="00B47F58"/>
    <w:rsid w:val="00C84E5E"/>
    <w:rsid w:val="00D56557"/>
    <w:rsid w:val="00ED6471"/>
    <w:rsid w:val="00EE14D7"/>
    <w:rsid w:val="00EF2622"/>
    <w:rsid w:val="00F373D9"/>
    <w:rsid w:val="00F973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8E65F4"/>
  <w15:chartTrackingRefBased/>
  <w15:docId w15:val="{42224CBB-E734-4878-9E9B-E3BD33CF72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4BAF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C4BA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C4BAF"/>
    <w:rPr>
      <w:rFonts w:ascii="Courier New" w:eastAsia="Times New Roman" w:hAnsi="Courier New" w:cs="Courier New"/>
      <w:sz w:val="20"/>
      <w:szCs w:val="20"/>
      <w:lang w:eastAsia="en-AU"/>
    </w:rPr>
  </w:style>
  <w:style w:type="character" w:styleId="HTMLCode">
    <w:name w:val="HTML Code"/>
    <w:basedOn w:val="DefaultParagraphFont"/>
    <w:uiPriority w:val="99"/>
    <w:semiHidden/>
    <w:unhideWhenUsed/>
    <w:rsid w:val="001C4BAF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1C4B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Hyperlink">
    <w:name w:val="Hyperlink"/>
    <w:basedOn w:val="DefaultParagraphFont"/>
    <w:uiPriority w:val="99"/>
    <w:unhideWhenUsed/>
    <w:rsid w:val="005B217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21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166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2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3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controls@192.168.1.2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441</Words>
  <Characters>251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 Al-Jodah</dc:creator>
  <cp:keywords/>
  <dc:description/>
  <cp:lastModifiedBy>Ammar Al-Jodah</cp:lastModifiedBy>
  <cp:revision>8</cp:revision>
  <dcterms:created xsi:type="dcterms:W3CDTF">2022-04-21T05:40:00Z</dcterms:created>
  <dcterms:modified xsi:type="dcterms:W3CDTF">2022-04-21T06:35:00Z</dcterms:modified>
</cp:coreProperties>
</file>